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D6985" w14:textId="77777777" w:rsidR="00E32739" w:rsidRDefault="00E32739"/>
    <w:p w14:paraId="7B99D490" w14:textId="77777777" w:rsidR="00E32739" w:rsidRPr="00E32739" w:rsidRDefault="00E32739" w:rsidP="00E32739"/>
    <w:p w14:paraId="637D9FE8" w14:textId="77777777" w:rsidR="00E32739" w:rsidRPr="00E32739" w:rsidRDefault="00E32739" w:rsidP="00E32739"/>
    <w:p w14:paraId="0B6641F6" w14:textId="77777777" w:rsidR="00E32739" w:rsidRPr="00E32739" w:rsidRDefault="00E32739" w:rsidP="00E32739"/>
    <w:p w14:paraId="4827E564" w14:textId="77777777" w:rsidR="00E32739" w:rsidRPr="00E32739" w:rsidRDefault="00E32739" w:rsidP="00E32739"/>
    <w:p w14:paraId="0B9FD693" w14:textId="77777777" w:rsidR="00E32739" w:rsidRPr="00E32739" w:rsidRDefault="00E32739" w:rsidP="00E32739"/>
    <w:p w14:paraId="691BEA76" w14:textId="77777777" w:rsidR="00E32739" w:rsidRDefault="00E32739"/>
    <w:p w14:paraId="390771CD" w14:textId="169E872A" w:rsidR="00E32739" w:rsidRDefault="00E32739" w:rsidP="00E32739">
      <w:pPr>
        <w:pStyle w:val="Title"/>
        <w:jc w:val="center"/>
        <w:rPr>
          <w:sz w:val="180"/>
          <w:szCs w:val="180"/>
        </w:rPr>
      </w:pPr>
      <w:r w:rsidRPr="00E32739">
        <w:rPr>
          <w:sz w:val="180"/>
          <w:szCs w:val="180"/>
        </w:rPr>
        <w:t>Risk Register</w:t>
      </w:r>
    </w:p>
    <w:p w14:paraId="5AB406E3" w14:textId="0BD8B6FD" w:rsidR="00E32739" w:rsidRPr="00E32739" w:rsidRDefault="00E32739" w:rsidP="006E513D">
      <w:pPr>
        <w:pStyle w:val="Heading4"/>
        <w:jc w:val="center"/>
      </w:pPr>
      <w:r>
        <w:t>(</w:t>
      </w:r>
      <w:proofErr w:type="spellStart"/>
      <w:r>
        <w:t>Vag</w:t>
      </w:r>
      <w:r w:rsidR="006E513D">
        <w:t>e</w:t>
      </w:r>
      <w:r>
        <w:t>ta</w:t>
      </w:r>
      <w:proofErr w:type="spellEnd"/>
      <w:r>
        <w:t>)</w:t>
      </w:r>
    </w:p>
    <w:p w14:paraId="57DDDA02" w14:textId="6EFE9E2F" w:rsidR="00E32739" w:rsidRDefault="00E32739">
      <w:r w:rsidRPr="00E32739">
        <w:br w:type="page"/>
      </w:r>
      <w:r>
        <w:lastRenderedPageBreak/>
        <w:t xml:space="preserve">Table 1: Risk register Sample </w:t>
      </w:r>
    </w:p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6"/>
        <w:gridCol w:w="872"/>
        <w:gridCol w:w="1976"/>
        <w:gridCol w:w="1161"/>
        <w:gridCol w:w="971"/>
        <w:gridCol w:w="1131"/>
        <w:gridCol w:w="1046"/>
        <w:gridCol w:w="1851"/>
        <w:gridCol w:w="811"/>
        <w:gridCol w:w="4245"/>
      </w:tblGrid>
      <w:tr w:rsidR="00F259CE" w:rsidRPr="00010558" w14:paraId="49D7C4A3" w14:textId="77777777" w:rsidTr="00E32739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3C0646FB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Actions to mitigate the risk </w:t>
            </w:r>
            <w:proofErr w:type="gramStart"/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e.g.</w:t>
            </w:r>
            <w:proofErr w:type="gramEnd"/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reduce the likelihood.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F259CE" w:rsidRPr="00010558" w14:paraId="75AA5C45" w14:textId="77777777" w:rsidTr="00E32739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63C7E43C" w:rsidR="00010558" w:rsidRPr="00010558" w:rsidRDefault="007B418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3-05-25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8CECCB7" w:rsidR="00010558" w:rsidRPr="00010558" w:rsidRDefault="00E0183A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Unskilled personnel </w:t>
            </w:r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>(new/fresh people who are unfamiliar with x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AF69FD7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2666EED0" w14:textId="360CC4B9" w:rsidR="007B4183" w:rsidRPr="00010558" w:rsidRDefault="007B418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(2)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91E69C9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55E45809" w14:textId="4AD10CB4" w:rsidR="007B4183" w:rsidRPr="00010558" w:rsidRDefault="007B418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(</w:t>
            </w:r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>4</w:t>
            </w: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2450E" w14:textId="77777777" w:rsidR="00010558" w:rsidRDefault="00D82A59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Medium</w:t>
            </w:r>
          </w:p>
          <w:p w14:paraId="34122D22" w14:textId="0943882F" w:rsidR="00E32739" w:rsidRPr="00010558" w:rsidRDefault="00E32739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(8)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7C3DC1B1" w:rsidR="00010558" w:rsidRPr="00010558" w:rsidRDefault="00E0183A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Terrence 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660B8A53" w:rsidR="00010558" w:rsidRPr="00010558" w:rsidRDefault="00E0183A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Reading </w:t>
            </w:r>
            <w:proofErr w:type="spellStart"/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github</w:t>
            </w:r>
            <w:proofErr w:type="spellEnd"/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 </w:t>
            </w:r>
            <w:r w:rsidR="007B4183">
              <w:rPr>
                <w:rFonts w:eastAsia="Times New Roman" w:cs="Calibri"/>
                <w:b/>
                <w:bCs/>
                <w:color w:val="000000"/>
                <w:lang w:eastAsia="en-NZ"/>
              </w:rPr>
              <w:t>documentation</w:t>
            </w:r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, and practice using a demo template 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3CD85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 w:rsidR="00D82A59" w:rsidRPr="00010558" w14:paraId="67B4B5F3" w14:textId="77777777" w:rsidTr="00E32739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7341A" w14:textId="1AB52A22" w:rsidR="007B4183" w:rsidRDefault="007B418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6B005" w14:textId="62E5BC91" w:rsidR="007B4183" w:rsidRDefault="007B418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3-05-25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BA335" w14:textId="2D541E56" w:rsidR="007B4183" w:rsidRDefault="007B418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proofErr w:type="gramStart"/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Scheduling </w:t>
            </w:r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 (</w:t>
            </w:r>
            <w:proofErr w:type="gramEnd"/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>Running behind time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644C7C6" w14:textId="77777777" w:rsidR="007B4183" w:rsidRDefault="007B418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edium </w:t>
            </w:r>
          </w:p>
          <w:p w14:paraId="68D51E3D" w14:textId="54A52C3A" w:rsidR="007B4183" w:rsidRDefault="00D63BC3" w:rsidP="007B4183">
            <w:pPr>
              <w:rPr>
                <w:rFonts w:cs="Calibri"/>
              </w:rPr>
            </w:pPr>
            <w:r>
              <w:rPr>
                <w:rFonts w:cs="Calibri"/>
              </w:rPr>
              <w:t>(3)</w:t>
            </w:r>
          </w:p>
          <w:p w14:paraId="7290F79A" w14:textId="47B0E885" w:rsidR="007B4183" w:rsidRPr="007B4183" w:rsidRDefault="007B4183" w:rsidP="007B4183">
            <w:pPr>
              <w:rPr>
                <w:rFonts w:cs="Calibri"/>
              </w:rPr>
            </w:pP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DA6942A" w14:textId="58AB2B86" w:rsidR="007B4183" w:rsidRDefault="007B418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edium </w:t>
            </w:r>
          </w:p>
          <w:p w14:paraId="385D4C93" w14:textId="009F7823" w:rsidR="007B4183" w:rsidRDefault="00D63BC3" w:rsidP="007B4183">
            <w:pPr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0B3B98">
              <w:rPr>
                <w:rFonts w:cs="Calibri"/>
              </w:rPr>
              <w:t>3</w:t>
            </w:r>
            <w:r>
              <w:rPr>
                <w:rFonts w:cs="Calibri"/>
              </w:rPr>
              <w:t>)</w:t>
            </w:r>
          </w:p>
          <w:p w14:paraId="3E77B67F" w14:textId="5A8EEE6A" w:rsidR="007B4183" w:rsidRPr="007B4183" w:rsidRDefault="007B4183" w:rsidP="007B4183">
            <w:pPr>
              <w:rPr>
                <w:rFonts w:cs="Calibri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32258" w14:textId="77777777" w:rsidR="007B4183" w:rsidRDefault="00D82A5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11A1012E" w14:textId="27BDA688" w:rsidR="00E32739" w:rsidRDefault="00E3273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9)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6E96C" w14:textId="65A8210B" w:rsidR="007B4183" w:rsidRDefault="007B418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Naish 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5B86A" w14:textId="3DF130F5" w:rsidR="007B4183" w:rsidRDefault="007B418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Creating a Gantt Chart </w:t>
            </w:r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>and make sure to document all tasks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08EBA" w14:textId="36D9F1D1" w:rsidR="007B4183" w:rsidRDefault="007B4183" w:rsidP="00010558">
            <w:pPr>
              <w:rPr>
                <w:rFonts w:cs="Calibri"/>
              </w:rPr>
            </w:pPr>
            <w:r>
              <w:rPr>
                <w:rFonts w:cs="Calibri"/>
              </w:rPr>
              <w:t xml:space="preserve">Open 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055B5" w14:textId="2378670C" w:rsidR="007B4183" w:rsidRDefault="001C7182" w:rsidP="00010558">
            <w:pPr>
              <w:spacing w:after="0" w:line="240" w:lineRule="auto"/>
            </w:pPr>
            <w:hyperlink r:id="rId5" w:history="1">
              <w:r w:rsidR="004E6EC2" w:rsidRPr="001C7182">
                <w:rPr>
                  <w:rStyle w:val="Hyperlink"/>
                </w:rPr>
                <w:t>https://asana.com/resources/project-timeline-schedules</w:t>
              </w:r>
            </w:hyperlink>
          </w:p>
        </w:tc>
      </w:tr>
      <w:tr w:rsidR="00BC7988" w:rsidRPr="00010558" w14:paraId="0E41B41A" w14:textId="77777777" w:rsidTr="00E32739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CE992" w14:textId="0FAFE1B4" w:rsidR="007B4183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93817" w14:textId="25359FC5" w:rsidR="007B4183" w:rsidRDefault="007B418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3-05-2025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9B116" w14:textId="5E119FE4" w:rsidR="007B4183" w:rsidRDefault="007B418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Equipment Failure</w:t>
            </w:r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 (Laptops, Internet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58987A7" w14:textId="77777777" w:rsidR="007B4183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216B4D98" w14:textId="5F31F571" w:rsidR="00F259CE" w:rsidRDefault="000B3B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2)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7F85926" w14:textId="77777777" w:rsidR="007B4183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2C8C8754" w14:textId="383EBAD9" w:rsidR="00F259CE" w:rsidRDefault="006F21A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5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FEC53" w14:textId="77777777" w:rsidR="00E32739" w:rsidRDefault="00BC798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26306374" w14:textId="76C39ECC" w:rsidR="007B4183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10)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42CFD" w14:textId="196D5D6A" w:rsidR="007B4183" w:rsidRDefault="00F259C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Cameron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EA335" w14:textId="3E46B569" w:rsidR="007B4183" w:rsidRDefault="00F259C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Ensure all equipment is insured and taken care of. (</w:t>
            </w:r>
            <w:proofErr w:type="gramStart"/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also</w:t>
            </w:r>
            <w:proofErr w:type="gramEnd"/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 charged)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7CBB2" w14:textId="29A1468C" w:rsidR="007B4183" w:rsidRDefault="00F259CE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E4249" w14:textId="77777777" w:rsidR="007B4183" w:rsidRDefault="007B4183" w:rsidP="00010558">
            <w:pPr>
              <w:spacing w:after="0" w:line="240" w:lineRule="auto"/>
            </w:pPr>
          </w:p>
        </w:tc>
      </w:tr>
      <w:tr w:rsidR="00F259CE" w:rsidRPr="00010558" w14:paraId="6C4CC9CA" w14:textId="77777777" w:rsidTr="00E32739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65237" w14:textId="69727973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CDDED" w14:textId="0DB15DB4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3-05-2025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A8DB0" w14:textId="5B85CA12" w:rsidR="00F259CE" w:rsidRDefault="00F259C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Data Loss</w:t>
            </w:r>
            <w:r w:rsidR="00D82A59"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 (not saving project files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45C031" w14:textId="77777777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5FDA6271" w14:textId="768C381E" w:rsidR="00F259CE" w:rsidRDefault="006F21A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2</w:t>
            </w:r>
            <w:r>
              <w:rPr>
                <w:rFonts w:cs="Calibri"/>
              </w:rPr>
              <w:t>)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34F04B0" w14:textId="77777777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57FF6A28" w14:textId="68CD282D" w:rsidR="00F259CE" w:rsidRDefault="006F21A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4</w:t>
            </w:r>
            <w:r>
              <w:rPr>
                <w:rFonts w:cs="Calibri"/>
              </w:rPr>
              <w:t>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DDDD2" w14:textId="77777777" w:rsidR="00E32739" w:rsidRDefault="00BC798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  <w:r w:rsidR="00F259CE">
              <w:rPr>
                <w:rFonts w:cs="Calibri"/>
              </w:rPr>
              <w:t xml:space="preserve"> </w:t>
            </w:r>
          </w:p>
          <w:p w14:paraId="7C9869F4" w14:textId="08A631B7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8)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5A548" w14:textId="0BD9635B" w:rsidR="00F259CE" w:rsidRDefault="00F259C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Terrence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2ADE0" w14:textId="43E28456" w:rsidR="00F259CE" w:rsidRDefault="00F259C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Ensure all files are backed up in two or more </w:t>
            </w:r>
            <w:proofErr w:type="gramStart"/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locations.(</w:t>
            </w:r>
            <w:proofErr w:type="gramEnd"/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Git hub and local computer)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52172" w14:textId="2CB20E73" w:rsidR="00F259CE" w:rsidRDefault="00F259CE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0FFA9" w14:textId="1DA87BDF" w:rsidR="00F259CE" w:rsidRDefault="00EC3816" w:rsidP="00010558">
            <w:pPr>
              <w:spacing w:after="0" w:line="240" w:lineRule="auto"/>
            </w:pPr>
            <w:hyperlink r:id="rId6" w:history="1">
              <w:r w:rsidRPr="00EC3816">
                <w:rPr>
                  <w:rStyle w:val="Hyperlink"/>
                </w:rPr>
                <w:t>https://www.zluri.com/blog/data-loss</w:t>
              </w:r>
            </w:hyperlink>
          </w:p>
        </w:tc>
      </w:tr>
      <w:tr w:rsidR="00F259CE" w:rsidRPr="00010558" w14:paraId="25B31AF0" w14:textId="77777777" w:rsidTr="00E32739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B5091" w14:textId="67AA206B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EBBAC" w14:textId="251AC979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3-05-2025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265AA" w14:textId="305372C2" w:rsidR="00F259CE" w:rsidRDefault="00D82A59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 xml:space="preserve">Miscommunication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6FDD368" w14:textId="77777777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7622FCBA" w14:textId="5E63506F" w:rsidR="00F259CE" w:rsidRDefault="006F21A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3</w:t>
            </w:r>
            <w:r>
              <w:rPr>
                <w:rFonts w:cs="Calibri"/>
              </w:rPr>
              <w:t>)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0A40716" w14:textId="77777777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374660D5" w14:textId="73DCC665" w:rsidR="00F259CE" w:rsidRDefault="006F21A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5</w:t>
            </w:r>
            <w:r>
              <w:rPr>
                <w:rFonts w:cs="Calibri"/>
              </w:rPr>
              <w:t>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85B01" w14:textId="77777777" w:rsidR="00F259CE" w:rsidRDefault="00F259C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High </w:t>
            </w:r>
          </w:p>
          <w:p w14:paraId="21FDAF8F" w14:textId="065F149B" w:rsidR="00F259CE" w:rsidRDefault="00E3273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15</w:t>
            </w:r>
            <w:r>
              <w:rPr>
                <w:rFonts w:cs="Calibri"/>
              </w:rPr>
              <w:t>)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4D52C" w14:textId="066480EC" w:rsidR="00F259CE" w:rsidRDefault="00F259C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Naish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2B2C2" w14:textId="3A16A63B" w:rsidR="00F259CE" w:rsidRDefault="00F259C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Proof read one another’s work.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071AD" w14:textId="18746998" w:rsidR="00F259CE" w:rsidRDefault="00F259CE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5D258" w14:textId="77777777" w:rsidR="00F259CE" w:rsidRDefault="00F259CE" w:rsidP="00010558">
            <w:pPr>
              <w:spacing w:after="0" w:line="240" w:lineRule="auto"/>
            </w:pPr>
          </w:p>
        </w:tc>
      </w:tr>
      <w:tr w:rsidR="00F259CE" w:rsidRPr="00010558" w14:paraId="1C61421D" w14:textId="77777777" w:rsidTr="00E32739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3FCBB" w14:textId="53FA49F0" w:rsidR="00F259CE" w:rsidRDefault="00D82A59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3511A" w14:textId="44108D6E" w:rsidR="00F259CE" w:rsidRDefault="00F259CE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3-05-2025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B0AA4" w14:textId="3E162134" w:rsidR="00F259CE" w:rsidRDefault="00F259CE" w:rsidP="00F259C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Miscalculated budge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AD90B5" w14:textId="77777777" w:rsidR="00F259CE" w:rsidRDefault="00F259CE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39241842" w14:textId="3C4FE0CA" w:rsidR="00F259CE" w:rsidRDefault="006F21A4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3</w:t>
            </w:r>
            <w:r>
              <w:rPr>
                <w:rFonts w:cs="Calibri"/>
              </w:rPr>
              <w:t>)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9777751" w14:textId="77777777" w:rsidR="00F259CE" w:rsidRDefault="00F259CE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38C37E49" w14:textId="72CDBDD7" w:rsidR="00F259CE" w:rsidRDefault="006F21A4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4</w:t>
            </w:r>
            <w:r>
              <w:rPr>
                <w:rFonts w:cs="Calibri"/>
              </w:rPr>
              <w:t>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E0B55" w14:textId="77777777" w:rsidR="006F21A4" w:rsidRDefault="00F259CE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edium </w:t>
            </w:r>
          </w:p>
          <w:p w14:paraId="3ED075FC" w14:textId="6B0CD62C" w:rsidR="00F259CE" w:rsidRDefault="006F21A4" w:rsidP="00F259C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(</w:t>
            </w:r>
            <w:r w:rsidR="00F259CE">
              <w:rPr>
                <w:rFonts w:cs="Calibri"/>
              </w:rPr>
              <w:t>12</w:t>
            </w:r>
            <w:r w:rsidR="00E32739">
              <w:rPr>
                <w:rFonts w:cs="Calibri"/>
              </w:rPr>
              <w:t>)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B189D" w14:textId="791B7A7C" w:rsidR="00F259CE" w:rsidRDefault="00F259CE" w:rsidP="00F259C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Cameron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C3799" w14:textId="5C0A558C" w:rsidR="00F259CE" w:rsidRDefault="00D82A59" w:rsidP="00F259C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Maintain equipment, watch budget, run expenses through accountant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DA606" w14:textId="3D35CCB0" w:rsidR="00F259CE" w:rsidRDefault="00D82A59" w:rsidP="00F259CE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70BED" w14:textId="538AE462" w:rsidR="00F259CE" w:rsidRDefault="00353034" w:rsidP="00F259CE">
            <w:pPr>
              <w:spacing w:after="0" w:line="240" w:lineRule="auto"/>
            </w:pPr>
            <w:hyperlink r:id="rId7" w:history="1">
              <w:r w:rsidRPr="00353034">
                <w:rPr>
                  <w:rStyle w:val="Hyperlink"/>
                </w:rPr>
                <w:t>https://www.scoro.com/blog/reasons-your-project-keeps-going-over-budget/</w:t>
              </w:r>
            </w:hyperlink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lastRenderedPageBreak/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9007134">
    <w:abstractNumId w:val="1"/>
  </w:num>
  <w:num w:numId="2" w16cid:durableId="931933963">
    <w:abstractNumId w:val="0"/>
  </w:num>
  <w:num w:numId="3" w16cid:durableId="1965578455">
    <w:abstractNumId w:val="6"/>
  </w:num>
  <w:num w:numId="4" w16cid:durableId="203180131">
    <w:abstractNumId w:val="5"/>
  </w:num>
  <w:num w:numId="5" w16cid:durableId="359824860">
    <w:abstractNumId w:val="4"/>
  </w:num>
  <w:num w:numId="6" w16cid:durableId="1933079280">
    <w:abstractNumId w:val="7"/>
  </w:num>
  <w:num w:numId="7" w16cid:durableId="1259632151">
    <w:abstractNumId w:val="3"/>
  </w:num>
  <w:num w:numId="8" w16cid:durableId="19338527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0B3B98"/>
    <w:rsid w:val="001C7182"/>
    <w:rsid w:val="00353034"/>
    <w:rsid w:val="004E6EC2"/>
    <w:rsid w:val="00684B5F"/>
    <w:rsid w:val="006E513D"/>
    <w:rsid w:val="006F21A4"/>
    <w:rsid w:val="007B4183"/>
    <w:rsid w:val="007F5382"/>
    <w:rsid w:val="008F7BBC"/>
    <w:rsid w:val="0099084D"/>
    <w:rsid w:val="00994D34"/>
    <w:rsid w:val="00A657A6"/>
    <w:rsid w:val="00BC7988"/>
    <w:rsid w:val="00C14A14"/>
    <w:rsid w:val="00C43F4C"/>
    <w:rsid w:val="00CA0A83"/>
    <w:rsid w:val="00D63BC3"/>
    <w:rsid w:val="00D82A59"/>
    <w:rsid w:val="00D84B29"/>
    <w:rsid w:val="00DA43AD"/>
    <w:rsid w:val="00E0183A"/>
    <w:rsid w:val="00E32739"/>
    <w:rsid w:val="00E4079E"/>
    <w:rsid w:val="00E65FD0"/>
    <w:rsid w:val="00EC3816"/>
    <w:rsid w:val="00F1260D"/>
    <w:rsid w:val="00F259CE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6E51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51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327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273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E513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E513D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oro.com/blog/reasons-your-project-keeps-going-over-budg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zluri.com/blog/data-loss" TargetMode="External"/><Relationship Id="rId5" Type="http://schemas.openxmlformats.org/officeDocument/2006/relationships/hyperlink" Target="https://asana.com/resources/project-timeline-schedul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224</Words>
  <Characters>1346</Characters>
  <Application>Microsoft Office Word</Application>
  <DocSecurity>0</DocSecurity>
  <Lines>166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NAISH NK</cp:lastModifiedBy>
  <cp:revision>17</cp:revision>
  <dcterms:created xsi:type="dcterms:W3CDTF">2021-06-16T02:44:00Z</dcterms:created>
  <dcterms:modified xsi:type="dcterms:W3CDTF">2025-05-1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6cc7b2-508f-4638-a564-637538ea6a17</vt:lpwstr>
  </property>
</Properties>
</file>